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Надир Гасан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3720417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0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3742732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2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3738293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8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943460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3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907359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7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3747182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7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3751665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1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747166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7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3756051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6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3738255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8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3756184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6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1987463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7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2073703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429346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9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938703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8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2462052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2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2736774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6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2741321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1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2724336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4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2726523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6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2712933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2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2740811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0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2762931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2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2716591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2740811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0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Надир Гасанли</dc:creator>
  <dc:language>ru-RU</dc:language>
  <cp:keywords/>
  <dcterms:created xsi:type="dcterms:W3CDTF">2025-09-03T07:27:23Z</dcterms:created>
  <dcterms:modified xsi:type="dcterms:W3CDTF">2025-09-03T07:2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